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25933" w14:textId="2093C066" w:rsidR="00F075A8" w:rsidRPr="002D5D6E" w:rsidRDefault="00F075A8" w:rsidP="00F075A8">
      <w:pPr>
        <w:jc w:val="center"/>
        <w:rPr>
          <w:b/>
          <w:bCs/>
          <w:sz w:val="24"/>
          <w:szCs w:val="24"/>
          <w:u w:val="single"/>
        </w:rPr>
      </w:pPr>
      <w:r w:rsidRPr="002D5D6E">
        <w:rPr>
          <w:b/>
          <w:bCs/>
          <w:sz w:val="24"/>
          <w:szCs w:val="24"/>
          <w:u w:val="single"/>
        </w:rPr>
        <w:t>Configuration 1</w:t>
      </w:r>
    </w:p>
    <w:p w14:paraId="5F48B9FB" w14:textId="4500C975" w:rsidR="00F075A8" w:rsidRDefault="00F075A8" w:rsidP="00F075A8">
      <w:pPr>
        <w:jc w:val="center"/>
        <w:rPr>
          <w:b/>
          <w:bCs/>
        </w:rPr>
      </w:pPr>
      <w:r w:rsidRPr="00452300">
        <w:rPr>
          <w:b/>
          <w:bCs/>
          <w:sz w:val="24"/>
          <w:szCs w:val="24"/>
        </w:rPr>
        <w:t>Raspberry Pi IP camera – Router – Intel NUC</w:t>
      </w:r>
      <w:r w:rsidR="00452300" w:rsidRPr="00452300">
        <w:rPr>
          <w:b/>
          <w:bCs/>
          <w:sz w:val="24"/>
          <w:szCs w:val="24"/>
        </w:rPr>
        <w:t xml:space="preserve"> </w:t>
      </w:r>
      <w:r w:rsidRPr="00452300">
        <w:rPr>
          <w:b/>
          <w:bCs/>
          <w:sz w:val="24"/>
          <w:szCs w:val="24"/>
        </w:rPr>
        <w:t>/</w:t>
      </w:r>
      <w:r w:rsidR="00452300" w:rsidRPr="00452300">
        <w:rPr>
          <w:b/>
          <w:bCs/>
          <w:sz w:val="24"/>
          <w:szCs w:val="24"/>
        </w:rPr>
        <w:t xml:space="preserve"> </w:t>
      </w:r>
      <w:r w:rsidRPr="00452300">
        <w:rPr>
          <w:b/>
          <w:bCs/>
          <w:sz w:val="24"/>
          <w:szCs w:val="24"/>
        </w:rPr>
        <w:t>Raspberry Pi</w:t>
      </w:r>
    </w:p>
    <w:p w14:paraId="7DA633C9" w14:textId="77777777" w:rsidR="00F075A8" w:rsidRPr="00F075A8" w:rsidRDefault="00F075A8" w:rsidP="00F075A8">
      <w:pPr>
        <w:jc w:val="center"/>
        <w:rPr>
          <w:b/>
          <w:bCs/>
        </w:rPr>
      </w:pPr>
    </w:p>
    <w:p w14:paraId="7A98D863" w14:textId="65FD86ED" w:rsidR="00F075A8" w:rsidRDefault="00F075A8" w:rsidP="00F075A8">
      <w:pPr>
        <w:jc w:val="center"/>
      </w:pPr>
      <w:r>
        <w:rPr>
          <w:noProof/>
        </w:rPr>
        <w:drawing>
          <wp:inline distT="0" distB="0" distL="0" distR="0" wp14:anchorId="190F0592" wp14:editId="6A59D476">
            <wp:extent cx="1613534" cy="12382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099" cy="1247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D52EC" w14:textId="77777777" w:rsidR="002E52BA" w:rsidRDefault="002D5D6E" w:rsidP="002E52BA">
      <w:pPr>
        <w:spacing w:after="0"/>
      </w:pPr>
      <w:r>
        <w:tab/>
      </w:r>
      <w:r>
        <w:tab/>
      </w:r>
      <w:r>
        <w:tab/>
      </w:r>
      <w:r>
        <w:tab/>
      </w:r>
      <w:r>
        <w:tab/>
        <w:t>Raspberry Pi IP Camera</w:t>
      </w:r>
    </w:p>
    <w:p w14:paraId="58115091" w14:textId="04C66F41" w:rsidR="002E52BA" w:rsidRDefault="002E52BA" w:rsidP="002E52BA">
      <w:pPr>
        <w:spacing w:after="0"/>
        <w:jc w:val="center"/>
      </w:pPr>
      <w:r w:rsidRPr="002E52BA">
        <w:t>192.168.13.10</w:t>
      </w:r>
      <w:r>
        <w:t>2</w:t>
      </w:r>
      <w:r w:rsidR="008E1F6E">
        <w:t>:8081</w:t>
      </w:r>
      <w:r>
        <w:t xml:space="preserve"> – Local IP</w:t>
      </w:r>
    </w:p>
    <w:p w14:paraId="6C7C4603" w14:textId="6FB99B13" w:rsidR="002E52BA" w:rsidRDefault="002E52BA" w:rsidP="002E52BA">
      <w:pPr>
        <w:spacing w:after="0"/>
        <w:jc w:val="center"/>
      </w:pPr>
      <w:r w:rsidRPr="002E52BA">
        <w:t>166.249.52.131</w:t>
      </w:r>
      <w:r w:rsidR="008E1F6E">
        <w:t>:9002</w:t>
      </w:r>
      <w:r>
        <w:t xml:space="preserve"> – Global IP</w:t>
      </w:r>
    </w:p>
    <w:p w14:paraId="74C09912" w14:textId="56C2CCAD" w:rsidR="002D5D6E" w:rsidRDefault="002D5D6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65F04D9" wp14:editId="05BEA962">
                <wp:simplePos x="0" y="0"/>
                <wp:positionH relativeFrom="column">
                  <wp:posOffset>2908525</wp:posOffset>
                </wp:positionH>
                <wp:positionV relativeFrom="paragraph">
                  <wp:posOffset>177301</wp:posOffset>
                </wp:positionV>
                <wp:extent cx="15887" cy="506627"/>
                <wp:effectExtent l="76200" t="38100" r="60325" b="6540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87" cy="50662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EB8BD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229pt;margin-top:13.95pt;width:1.25pt;height:39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" strokecolor="black [3200]" strokeweight="1.5pt">
                <v:stroke startarrow="block" endarrow="block" joinstyle="miter"/>
              </v:shape>
            </w:pict>
          </mc:Fallback>
        </mc:AlternateContent>
      </w:r>
    </w:p>
    <w:p w14:paraId="76563A17" w14:textId="77777777" w:rsidR="002D5D6E" w:rsidRDefault="002D5D6E"/>
    <w:p w14:paraId="40E7BDD8" w14:textId="34938027" w:rsidR="00F075A8" w:rsidRDefault="00D009D5" w:rsidP="00F075A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9375C7" wp14:editId="19A8189C">
                <wp:simplePos x="0" y="0"/>
                <wp:positionH relativeFrom="column">
                  <wp:posOffset>3736975</wp:posOffset>
                </wp:positionH>
                <wp:positionV relativeFrom="paragraph">
                  <wp:posOffset>653415</wp:posOffset>
                </wp:positionV>
                <wp:extent cx="702945" cy="1483995"/>
                <wp:effectExtent l="38100" t="76200" r="97155" b="59055"/>
                <wp:wrapNone/>
                <wp:docPr id="25" name="Connector: Elb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45" cy="1483995"/>
                        </a:xfrm>
                        <a:prstGeom prst="bentConnector3">
                          <a:avLst>
                            <a:gd name="adj1" fmla="val 9999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E1E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5" o:spid="_x0000_s1026" type="#_x0000_t34" style="position:absolute;margin-left:294.25pt;margin-top:51.45pt;width:55.35pt;height:116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" adj="21599" strokecolor="black [3213]" strokeweight="1.5pt">
                <v:stroke startarrow="block" endarrow="block"/>
              </v:shape>
            </w:pict>
          </mc:Fallback>
        </mc:AlternateContent>
      </w:r>
      <w:r w:rsidR="002D5D6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98465D" wp14:editId="04299C55">
                <wp:simplePos x="0" y="0"/>
                <wp:positionH relativeFrom="column">
                  <wp:posOffset>1185444</wp:posOffset>
                </wp:positionH>
                <wp:positionV relativeFrom="paragraph">
                  <wp:posOffset>704393</wp:posOffset>
                </wp:positionV>
                <wp:extent cx="975087" cy="1377309"/>
                <wp:effectExtent l="76200" t="76200" r="0" b="52070"/>
                <wp:wrapNone/>
                <wp:docPr id="24" name="Connector: Elb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5087" cy="1377309"/>
                        </a:xfrm>
                        <a:prstGeom prst="bentConnector3">
                          <a:avLst>
                            <a:gd name="adj1" fmla="val 99725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F43D55" id="Connector: Elbow 24" o:spid="_x0000_s1026" type="#_x0000_t34" style="position:absolute;margin-left:93.35pt;margin-top:55.45pt;width:76.8pt;height:108.4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" adj="21541" strokecolor="black [3213]" strokeweight="1.5pt">
                <v:stroke startarrow="block" endarrow="block"/>
              </v:shape>
            </w:pict>
          </mc:Fallback>
        </mc:AlternateContent>
      </w:r>
      <w:r w:rsidR="00F075A8">
        <w:rPr>
          <w:noProof/>
        </w:rPr>
        <w:drawing>
          <wp:inline distT="0" distB="0" distL="0" distR="0" wp14:anchorId="13945E42" wp14:editId="54D122D4">
            <wp:extent cx="2022760" cy="11668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88" cy="118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61C5" w14:textId="25FD49BF" w:rsidR="002D5D6E" w:rsidRDefault="002D5D6E" w:rsidP="002E52BA">
      <w:pPr>
        <w:spacing w:after="0"/>
        <w:jc w:val="center"/>
      </w:pPr>
      <w:r>
        <w:t>Router</w:t>
      </w:r>
    </w:p>
    <w:p w14:paraId="0102EF3F" w14:textId="3154CA4B" w:rsidR="002E52BA" w:rsidRDefault="002E52BA" w:rsidP="00F075A8">
      <w:pPr>
        <w:jc w:val="center"/>
      </w:pPr>
      <w:r w:rsidRPr="002E52BA">
        <w:t>192.168.13.31</w:t>
      </w:r>
      <w:r w:rsidR="008E1F6E">
        <w:t>:9001</w:t>
      </w:r>
    </w:p>
    <w:p w14:paraId="52B555E4" w14:textId="77777777" w:rsidR="002D5D6E" w:rsidRDefault="002D5D6E" w:rsidP="00F075A8">
      <w:pPr>
        <w:jc w:val="center"/>
      </w:pPr>
    </w:p>
    <w:p w14:paraId="3DE8612D" w14:textId="77777777" w:rsidR="00F075A8" w:rsidRDefault="00F075A8"/>
    <w:p w14:paraId="1DDF6F08" w14:textId="1485228E" w:rsidR="00B86943" w:rsidRDefault="00F075A8" w:rsidP="00F075A8">
      <w:pPr>
        <w:jc w:val="center"/>
      </w:pPr>
      <w:r w:rsidRPr="00F075A8">
        <w:rPr>
          <w:noProof/>
        </w:rPr>
        <w:drawing>
          <wp:inline distT="0" distB="0" distL="0" distR="0" wp14:anchorId="1FB359C1" wp14:editId="1D8FD9A5">
            <wp:extent cx="1246687" cy="10715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5265" cy="107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F075A8">
        <w:rPr>
          <w:noProof/>
        </w:rPr>
        <w:drawing>
          <wp:inline distT="0" distB="0" distL="0" distR="0" wp14:anchorId="269AE8E7" wp14:editId="613DFDD6">
            <wp:extent cx="1995837" cy="966787"/>
            <wp:effectExtent l="0" t="0" r="444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10421" cy="97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198F" w14:textId="56403760" w:rsidR="00452300" w:rsidRDefault="002D5D6E" w:rsidP="002E52BA">
      <w:pPr>
        <w:spacing w:after="0"/>
        <w:ind w:left="1440"/>
      </w:pPr>
      <w:r>
        <w:t>Raspberry Pi</w:t>
      </w:r>
      <w:r>
        <w:tab/>
      </w:r>
      <w:r>
        <w:tab/>
      </w:r>
      <w:r>
        <w:tab/>
      </w:r>
      <w:r>
        <w:tab/>
      </w:r>
      <w:r>
        <w:tab/>
      </w:r>
      <w:r>
        <w:tab/>
        <w:t>Intel NUC</w:t>
      </w:r>
    </w:p>
    <w:p w14:paraId="4D65B610" w14:textId="02FAFB51" w:rsidR="002E52BA" w:rsidRDefault="002E52BA" w:rsidP="002E52BA">
      <w:pPr>
        <w:ind w:left="720"/>
      </w:pPr>
      <w:r>
        <w:t xml:space="preserve">           </w:t>
      </w:r>
      <w:r w:rsidRPr="002E52BA">
        <w:t>192.168.13.1</w:t>
      </w:r>
      <w:r>
        <w:t>03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E52BA">
        <w:t>192.168.13.1</w:t>
      </w:r>
      <w:r>
        <w:t>0</w:t>
      </w:r>
      <w:r w:rsidR="00124B91">
        <w:t>1</w:t>
      </w:r>
    </w:p>
    <w:p w14:paraId="789952AF" w14:textId="6E299C7F" w:rsidR="002E52BA" w:rsidRDefault="002E52BA" w:rsidP="002D5D6E">
      <w:pPr>
        <w:ind w:left="1440"/>
      </w:pPr>
    </w:p>
    <w:p w14:paraId="7FBA8F77" w14:textId="331ED3F9" w:rsidR="00452300" w:rsidRDefault="00452300" w:rsidP="00F075A8">
      <w:pPr>
        <w:jc w:val="center"/>
      </w:pPr>
    </w:p>
    <w:p w14:paraId="40B6C828" w14:textId="3F29720F" w:rsidR="00452300" w:rsidRDefault="00452300" w:rsidP="00F075A8">
      <w:pPr>
        <w:jc w:val="center"/>
      </w:pPr>
    </w:p>
    <w:p w14:paraId="6481A0F5" w14:textId="6906BE50" w:rsidR="00452300" w:rsidRPr="00D009D5" w:rsidRDefault="00D009D5" w:rsidP="00452300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C</w:t>
      </w:r>
      <w:r w:rsidR="00452300" w:rsidRPr="00D009D5">
        <w:rPr>
          <w:b/>
          <w:bCs/>
          <w:sz w:val="24"/>
          <w:szCs w:val="24"/>
          <w:u w:val="single"/>
        </w:rPr>
        <w:t>onfiguration 2</w:t>
      </w:r>
    </w:p>
    <w:p w14:paraId="2367E9D0" w14:textId="7761DE57" w:rsidR="00452300" w:rsidRDefault="00452300" w:rsidP="00452300">
      <w:pPr>
        <w:jc w:val="center"/>
        <w:rPr>
          <w:b/>
          <w:bCs/>
          <w:sz w:val="24"/>
          <w:szCs w:val="24"/>
        </w:rPr>
      </w:pPr>
      <w:r w:rsidRPr="00452300">
        <w:rPr>
          <w:b/>
          <w:bCs/>
          <w:sz w:val="24"/>
          <w:szCs w:val="24"/>
        </w:rPr>
        <w:t xml:space="preserve">Raspberry Pi IP camera – </w:t>
      </w:r>
      <w:r>
        <w:rPr>
          <w:b/>
          <w:bCs/>
          <w:sz w:val="24"/>
          <w:szCs w:val="24"/>
        </w:rPr>
        <w:t>Wifi</w:t>
      </w:r>
      <w:r w:rsidRPr="00452300">
        <w:rPr>
          <w:b/>
          <w:bCs/>
          <w:sz w:val="24"/>
          <w:szCs w:val="24"/>
        </w:rPr>
        <w:t xml:space="preserve"> – Intel NUC / Raspberry Pi</w:t>
      </w:r>
    </w:p>
    <w:p w14:paraId="009B99A2" w14:textId="6C619039" w:rsidR="00452300" w:rsidRDefault="00452300" w:rsidP="00452300">
      <w:pPr>
        <w:jc w:val="center"/>
        <w:rPr>
          <w:b/>
          <w:bCs/>
          <w:sz w:val="24"/>
          <w:szCs w:val="24"/>
        </w:rPr>
      </w:pPr>
    </w:p>
    <w:p w14:paraId="34381C0E" w14:textId="42BFFF72" w:rsidR="00452300" w:rsidRDefault="00452300" w:rsidP="00452300">
      <w:pPr>
        <w:jc w:val="center"/>
      </w:pPr>
      <w:r>
        <w:rPr>
          <w:noProof/>
        </w:rPr>
        <w:drawing>
          <wp:inline distT="0" distB="0" distL="0" distR="0" wp14:anchorId="100FED35" wp14:editId="4E0BD269">
            <wp:extent cx="1613534" cy="12382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099" cy="1247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77FF8" w14:textId="56396F3F" w:rsidR="00D009D5" w:rsidRDefault="00D009D5" w:rsidP="000B547E">
      <w:pPr>
        <w:spacing w:after="0"/>
        <w:jc w:val="center"/>
      </w:pPr>
      <w:r>
        <w:t>Raspberry Pi IP Camera</w:t>
      </w:r>
    </w:p>
    <w:p w14:paraId="40621FE6" w14:textId="61333B6A" w:rsidR="000B547E" w:rsidRDefault="000B547E" w:rsidP="000B547E">
      <w:pPr>
        <w:spacing w:after="0"/>
        <w:jc w:val="center"/>
      </w:pPr>
      <w:r w:rsidRPr="002E52BA">
        <w:t>192.168.13.10</w:t>
      </w:r>
      <w:r>
        <w:t>2</w:t>
      </w:r>
      <w:r w:rsidR="00781813">
        <w:t>:8081</w:t>
      </w:r>
      <w:r>
        <w:t xml:space="preserve"> – Local IP</w:t>
      </w:r>
    </w:p>
    <w:p w14:paraId="79A169BB" w14:textId="014071BD" w:rsidR="000B547E" w:rsidRDefault="000B547E" w:rsidP="000B547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E914AF" wp14:editId="24299C8D">
                <wp:simplePos x="0" y="0"/>
                <wp:positionH relativeFrom="column">
                  <wp:posOffset>2938327</wp:posOffset>
                </wp:positionH>
                <wp:positionV relativeFrom="paragraph">
                  <wp:posOffset>281245</wp:posOffset>
                </wp:positionV>
                <wp:extent cx="15887" cy="506627"/>
                <wp:effectExtent l="76200" t="38100" r="60325" b="6540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87" cy="50662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305304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231.35pt;margin-top:22.15pt;width:1.25pt;height:39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" strokecolor="black [3200]" strokeweight="1.5pt">
                <v:stroke startarrow="block" endarrow="block" joinstyle="miter"/>
              </v:shape>
            </w:pict>
          </mc:Fallback>
        </mc:AlternateContent>
      </w:r>
    </w:p>
    <w:p w14:paraId="78DC6D64" w14:textId="2EA2700F" w:rsidR="00D009D5" w:rsidRDefault="00D009D5" w:rsidP="00452300">
      <w:pPr>
        <w:jc w:val="center"/>
      </w:pPr>
    </w:p>
    <w:p w14:paraId="679916D5" w14:textId="77777777" w:rsidR="00452300" w:rsidRDefault="00452300" w:rsidP="00452300"/>
    <w:p w14:paraId="770DC9BC" w14:textId="07147E56" w:rsidR="00452300" w:rsidRDefault="00D009D5" w:rsidP="004523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CB0C042" wp14:editId="5815ABC5">
                <wp:simplePos x="0" y="0"/>
                <wp:positionH relativeFrom="column">
                  <wp:posOffset>3681428</wp:posOffset>
                </wp:positionH>
                <wp:positionV relativeFrom="paragraph">
                  <wp:posOffset>308523</wp:posOffset>
                </wp:positionV>
                <wp:extent cx="702945" cy="1483995"/>
                <wp:effectExtent l="38100" t="76200" r="97155" b="59055"/>
                <wp:wrapNone/>
                <wp:docPr id="32" name="Connector: Elb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45" cy="1483995"/>
                        </a:xfrm>
                        <a:prstGeom prst="bentConnector3">
                          <a:avLst>
                            <a:gd name="adj1" fmla="val 9999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BFD32" id="Connector: Elbow 32" o:spid="_x0000_s1026" type="#_x0000_t34" style="position:absolute;margin-left:289.9pt;margin-top:24.3pt;width:55.35pt;height:116.8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" adj="21599" strokecolor="black [3213]" strokeweight="1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B680786" wp14:editId="24EB1A18">
                <wp:simplePos x="0" y="0"/>
                <wp:positionH relativeFrom="column">
                  <wp:posOffset>1242036</wp:posOffset>
                </wp:positionH>
                <wp:positionV relativeFrom="paragraph">
                  <wp:posOffset>348167</wp:posOffset>
                </wp:positionV>
                <wp:extent cx="975087" cy="1377309"/>
                <wp:effectExtent l="76200" t="76200" r="0" b="52070"/>
                <wp:wrapNone/>
                <wp:docPr id="29" name="Connector: Elb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5087" cy="1377309"/>
                        </a:xfrm>
                        <a:prstGeom prst="bentConnector3">
                          <a:avLst>
                            <a:gd name="adj1" fmla="val 99725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11948D" id="Connector: Elbow 29" o:spid="_x0000_s1026" type="#_x0000_t34" style="position:absolute;margin-left:97.8pt;margin-top:27.4pt;width:76.8pt;height:108.4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" adj="21541" strokecolor="black [3213]" strokeweight="1.5pt">
                <v:stroke startarrow="block" endarrow="block"/>
              </v:shape>
            </w:pict>
          </mc:Fallback>
        </mc:AlternateContent>
      </w:r>
      <w:r w:rsidR="00452300" w:rsidRPr="00452300">
        <w:rPr>
          <w:noProof/>
        </w:rPr>
        <w:drawing>
          <wp:inline distT="0" distB="0" distL="0" distR="0" wp14:anchorId="0F697B15" wp14:editId="5BA7D866">
            <wp:extent cx="1205049" cy="752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29719" cy="76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2ED1C" w14:textId="27465755" w:rsidR="000B547E" w:rsidRDefault="00D009D5" w:rsidP="00E022D8">
      <w:pPr>
        <w:spacing w:after="0"/>
        <w:jc w:val="center"/>
      </w:pPr>
      <w:r>
        <w:t>Wifi Hotspot</w:t>
      </w:r>
    </w:p>
    <w:p w14:paraId="5091214F" w14:textId="77777777" w:rsidR="00E022D8" w:rsidRDefault="00E022D8" w:rsidP="00E022D8">
      <w:pPr>
        <w:spacing w:after="0"/>
        <w:jc w:val="center"/>
      </w:pPr>
    </w:p>
    <w:p w14:paraId="5DF6D464" w14:textId="71A62E03" w:rsidR="00D009D5" w:rsidRDefault="00D009D5" w:rsidP="00452300">
      <w:pPr>
        <w:jc w:val="center"/>
      </w:pPr>
    </w:p>
    <w:p w14:paraId="670121C3" w14:textId="25B95874" w:rsidR="00452300" w:rsidRDefault="00452300" w:rsidP="00452300"/>
    <w:p w14:paraId="31792868" w14:textId="5FE30C4A" w:rsidR="00452300" w:rsidRDefault="00452300" w:rsidP="00452300">
      <w:pPr>
        <w:jc w:val="center"/>
      </w:pPr>
      <w:r w:rsidRPr="00F075A8">
        <w:rPr>
          <w:noProof/>
        </w:rPr>
        <w:drawing>
          <wp:inline distT="0" distB="0" distL="0" distR="0" wp14:anchorId="3C098037" wp14:editId="5388A335">
            <wp:extent cx="1246687" cy="10715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5265" cy="107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F075A8">
        <w:rPr>
          <w:noProof/>
        </w:rPr>
        <w:drawing>
          <wp:inline distT="0" distB="0" distL="0" distR="0" wp14:anchorId="3BEA114E" wp14:editId="1DA6AA24">
            <wp:extent cx="1995837" cy="966787"/>
            <wp:effectExtent l="0" t="0" r="444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10421" cy="97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99C39" w14:textId="77777777" w:rsidR="00124B91" w:rsidRDefault="00D009D5" w:rsidP="00124B91">
      <w:pPr>
        <w:spacing w:after="0"/>
        <w:ind w:left="1440"/>
      </w:pPr>
      <w:r>
        <w:t>Raspberry Pi</w:t>
      </w:r>
      <w:r>
        <w:tab/>
      </w:r>
      <w:r>
        <w:tab/>
      </w:r>
      <w:r>
        <w:tab/>
      </w:r>
      <w:r>
        <w:tab/>
      </w:r>
      <w:r>
        <w:tab/>
      </w:r>
      <w:r>
        <w:tab/>
        <w:t>Intel NUC</w:t>
      </w:r>
    </w:p>
    <w:p w14:paraId="5FE58C7F" w14:textId="0A2942AA" w:rsidR="00D009D5" w:rsidRDefault="00124B91" w:rsidP="00124B91">
      <w:pPr>
        <w:ind w:left="720"/>
      </w:pPr>
      <w:r>
        <w:t xml:space="preserve">            </w:t>
      </w:r>
      <w:r w:rsidRPr="002E52BA">
        <w:t>192.168.13.1</w:t>
      </w:r>
      <w:r>
        <w:t>03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E52BA">
        <w:t>192.168.13.1</w:t>
      </w:r>
      <w:r>
        <w:t>01</w:t>
      </w:r>
    </w:p>
    <w:p w14:paraId="245B5C02" w14:textId="77777777" w:rsidR="00D009D5" w:rsidRDefault="00D009D5" w:rsidP="00D009D5"/>
    <w:p w14:paraId="75E6D9A2" w14:textId="40322D91" w:rsidR="00452300" w:rsidRDefault="00452300" w:rsidP="00452300">
      <w:pPr>
        <w:jc w:val="center"/>
      </w:pPr>
    </w:p>
    <w:p w14:paraId="600AF109" w14:textId="4EC1B8B5" w:rsidR="00452300" w:rsidRDefault="00452300" w:rsidP="00452300">
      <w:pPr>
        <w:jc w:val="center"/>
      </w:pPr>
    </w:p>
    <w:p w14:paraId="78D7DDCE" w14:textId="0C6510D0" w:rsidR="00452300" w:rsidRDefault="00452300" w:rsidP="00452300">
      <w:pPr>
        <w:jc w:val="center"/>
      </w:pPr>
    </w:p>
    <w:p w14:paraId="15E77877" w14:textId="77777777" w:rsidR="002D5D6E" w:rsidRPr="00D009D5" w:rsidRDefault="00452300" w:rsidP="002D5D6E">
      <w:pPr>
        <w:jc w:val="center"/>
        <w:rPr>
          <w:b/>
          <w:bCs/>
          <w:sz w:val="24"/>
          <w:szCs w:val="24"/>
          <w:u w:val="single"/>
        </w:rPr>
      </w:pPr>
      <w:r w:rsidRPr="00D009D5">
        <w:rPr>
          <w:b/>
          <w:bCs/>
          <w:sz w:val="24"/>
          <w:szCs w:val="24"/>
          <w:u w:val="single"/>
        </w:rPr>
        <w:lastRenderedPageBreak/>
        <w:t>Configuration 3</w:t>
      </w:r>
    </w:p>
    <w:p w14:paraId="69167E39" w14:textId="7C1C586C" w:rsidR="00452300" w:rsidRDefault="00452300" w:rsidP="002D5D6E">
      <w:pPr>
        <w:jc w:val="center"/>
        <w:rPr>
          <w:b/>
          <w:bCs/>
          <w:sz w:val="24"/>
          <w:szCs w:val="24"/>
        </w:rPr>
      </w:pPr>
      <w:r w:rsidRPr="00452300">
        <w:rPr>
          <w:b/>
          <w:bCs/>
          <w:sz w:val="24"/>
          <w:szCs w:val="24"/>
        </w:rPr>
        <w:t xml:space="preserve">IP camera – </w:t>
      </w:r>
      <w:r w:rsidR="002D5D6E" w:rsidRPr="00452300">
        <w:rPr>
          <w:b/>
          <w:bCs/>
          <w:sz w:val="24"/>
          <w:szCs w:val="24"/>
        </w:rPr>
        <w:t xml:space="preserve">Router </w:t>
      </w:r>
      <w:r w:rsidRPr="00452300">
        <w:rPr>
          <w:b/>
          <w:bCs/>
          <w:sz w:val="24"/>
          <w:szCs w:val="24"/>
        </w:rPr>
        <w:t>– Intel NUC / Raspberry Pi</w:t>
      </w:r>
    </w:p>
    <w:p w14:paraId="1EF53A49" w14:textId="77777777" w:rsidR="00452300" w:rsidRDefault="00452300" w:rsidP="00452300">
      <w:pPr>
        <w:jc w:val="center"/>
        <w:rPr>
          <w:b/>
          <w:bCs/>
          <w:sz w:val="24"/>
          <w:szCs w:val="24"/>
        </w:rPr>
      </w:pPr>
    </w:p>
    <w:p w14:paraId="40C9B360" w14:textId="3EA11FDB" w:rsidR="00452300" w:rsidRDefault="002D5D6E" w:rsidP="00452300">
      <w:pPr>
        <w:jc w:val="center"/>
      </w:pPr>
      <w:r w:rsidRPr="002D5D6E">
        <w:rPr>
          <w:noProof/>
        </w:rPr>
        <w:drawing>
          <wp:inline distT="0" distB="0" distL="0" distR="0" wp14:anchorId="52B7EF0C" wp14:editId="27D93077">
            <wp:extent cx="1071563" cy="1001980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76419" cy="1006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F7C3" w14:textId="1BC1D726" w:rsidR="00D009D5" w:rsidRDefault="00D009D5" w:rsidP="000B547E">
      <w:pPr>
        <w:spacing w:after="0"/>
        <w:jc w:val="center"/>
      </w:pPr>
      <w:r>
        <w:t>IP Camera</w:t>
      </w:r>
    </w:p>
    <w:p w14:paraId="5A2D1FF0" w14:textId="5B291680" w:rsidR="006D2CE4" w:rsidRDefault="000B547E" w:rsidP="006D2CE4">
      <w:pPr>
        <w:spacing w:after="0"/>
        <w:jc w:val="center"/>
      </w:pPr>
      <w:r w:rsidRPr="002E52BA">
        <w:t>192.168.13.1</w:t>
      </w:r>
      <w:r>
        <w:t>00</w:t>
      </w:r>
      <w:r w:rsidR="00781813">
        <w:t>:8081</w:t>
      </w:r>
      <w:r w:rsidR="006D2CE4">
        <w:t xml:space="preserve"> – Local IP</w:t>
      </w:r>
    </w:p>
    <w:p w14:paraId="2E70AEA2" w14:textId="7CC8F39D" w:rsidR="000B547E" w:rsidRDefault="006D2CE4" w:rsidP="006D2CE4">
      <w:pPr>
        <w:jc w:val="center"/>
      </w:pPr>
      <w:r w:rsidRPr="002E52BA">
        <w:t>166.249.52.131</w:t>
      </w:r>
      <w:r w:rsidR="00781813">
        <w:t>:9003</w:t>
      </w:r>
      <w:r>
        <w:t xml:space="preserve"> – Global IP</w:t>
      </w:r>
    </w:p>
    <w:p w14:paraId="03835CD0" w14:textId="60B56D15" w:rsidR="00D009D5" w:rsidRDefault="00D009D5" w:rsidP="004523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3AD1E8" wp14:editId="2CCD49D0">
                <wp:simplePos x="0" y="0"/>
                <wp:positionH relativeFrom="column">
                  <wp:posOffset>2960631</wp:posOffset>
                </wp:positionH>
                <wp:positionV relativeFrom="paragraph">
                  <wp:posOffset>64957</wp:posOffset>
                </wp:positionV>
                <wp:extent cx="15887" cy="506627"/>
                <wp:effectExtent l="76200" t="38100" r="60325" b="654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87" cy="50662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DC50AE" id="Straight Arrow Connector 27" o:spid="_x0000_s1026" type="#_x0000_t32" style="position:absolute;margin-left:233.1pt;margin-top:5.1pt;width:1.25pt;height:39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" strokecolor="black [3200]" strokeweight="1.5pt">
                <v:stroke startarrow="block" endarrow="block" joinstyle="miter"/>
              </v:shape>
            </w:pict>
          </mc:Fallback>
        </mc:AlternateContent>
      </w:r>
    </w:p>
    <w:p w14:paraId="14F32DD7" w14:textId="6604C98F" w:rsidR="00452300" w:rsidRDefault="00452300" w:rsidP="00452300"/>
    <w:p w14:paraId="50323AEA" w14:textId="45624E86" w:rsidR="00452300" w:rsidRDefault="00D009D5" w:rsidP="004523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2C92585" wp14:editId="2BAA4806">
                <wp:simplePos x="0" y="0"/>
                <wp:positionH relativeFrom="column">
                  <wp:posOffset>3758869</wp:posOffset>
                </wp:positionH>
                <wp:positionV relativeFrom="paragraph">
                  <wp:posOffset>654569</wp:posOffset>
                </wp:positionV>
                <wp:extent cx="702945" cy="1483995"/>
                <wp:effectExtent l="38100" t="76200" r="97155" b="59055"/>
                <wp:wrapNone/>
                <wp:docPr id="33" name="Connector: Elb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45" cy="1483995"/>
                        </a:xfrm>
                        <a:prstGeom prst="bentConnector3">
                          <a:avLst>
                            <a:gd name="adj1" fmla="val 9999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80307" id="Connector: Elbow 33" o:spid="_x0000_s1026" type="#_x0000_t34" style="position:absolute;margin-left:295.95pt;margin-top:51.55pt;width:55.35pt;height:116.8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" adj="21599" strokecolor="black [3213]" strokeweight="1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F16514" wp14:editId="09ED510A">
                <wp:simplePos x="0" y="0"/>
                <wp:positionH relativeFrom="column">
                  <wp:posOffset>1176508</wp:posOffset>
                </wp:positionH>
                <wp:positionV relativeFrom="paragraph">
                  <wp:posOffset>734937</wp:posOffset>
                </wp:positionV>
                <wp:extent cx="975087" cy="1377309"/>
                <wp:effectExtent l="76200" t="76200" r="0" b="52070"/>
                <wp:wrapNone/>
                <wp:docPr id="30" name="Connector: Elbow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5087" cy="1377309"/>
                        </a:xfrm>
                        <a:prstGeom prst="bentConnector3">
                          <a:avLst>
                            <a:gd name="adj1" fmla="val 99725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7CC4B" id="Connector: Elbow 30" o:spid="_x0000_s1026" type="#_x0000_t34" style="position:absolute;margin-left:92.65pt;margin-top:57.85pt;width:76.8pt;height:108.4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" adj="21541" strokecolor="black [3213]" strokeweight="1.5pt">
                <v:stroke startarrow="block" endarrow="block"/>
              </v:shape>
            </w:pict>
          </mc:Fallback>
        </mc:AlternateContent>
      </w:r>
      <w:r w:rsidR="002D5D6E">
        <w:rPr>
          <w:noProof/>
        </w:rPr>
        <w:drawing>
          <wp:inline distT="0" distB="0" distL="0" distR="0" wp14:anchorId="4C23E809" wp14:editId="755AB069">
            <wp:extent cx="2022760" cy="116681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88" cy="118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C4AF7" w14:textId="6AB7ADD6" w:rsidR="00D009D5" w:rsidRDefault="00D009D5" w:rsidP="00E022D8">
      <w:pPr>
        <w:spacing w:after="0"/>
        <w:jc w:val="center"/>
      </w:pPr>
      <w:r>
        <w:t>Router</w:t>
      </w:r>
    </w:p>
    <w:p w14:paraId="2394D84A" w14:textId="64C54B7F" w:rsidR="00E022D8" w:rsidRDefault="00E022D8" w:rsidP="00452300">
      <w:pPr>
        <w:jc w:val="center"/>
      </w:pPr>
      <w:r w:rsidRPr="002E52BA">
        <w:t>192.168.13.31</w:t>
      </w:r>
      <w:r w:rsidR="00781813">
        <w:t>:9001</w:t>
      </w:r>
    </w:p>
    <w:p w14:paraId="320B0A7C" w14:textId="272248E9" w:rsidR="00452300" w:rsidRDefault="00452300" w:rsidP="00452300"/>
    <w:p w14:paraId="5D89776B" w14:textId="77777777" w:rsidR="00D009D5" w:rsidRDefault="00D009D5" w:rsidP="00452300"/>
    <w:p w14:paraId="6C9E0AF7" w14:textId="044BC0D4" w:rsidR="00452300" w:rsidRDefault="00452300" w:rsidP="00452300">
      <w:pPr>
        <w:jc w:val="center"/>
      </w:pPr>
      <w:r w:rsidRPr="00F075A8">
        <w:rPr>
          <w:noProof/>
        </w:rPr>
        <w:drawing>
          <wp:inline distT="0" distB="0" distL="0" distR="0" wp14:anchorId="491FF5D3" wp14:editId="6A268973">
            <wp:extent cx="1246687" cy="10715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5265" cy="107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F075A8">
        <w:rPr>
          <w:noProof/>
        </w:rPr>
        <w:drawing>
          <wp:inline distT="0" distB="0" distL="0" distR="0" wp14:anchorId="6373ECE6" wp14:editId="71541183">
            <wp:extent cx="1995837" cy="966787"/>
            <wp:effectExtent l="0" t="0" r="4445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10421" cy="97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F99E" w14:textId="77777777" w:rsidR="00124B91" w:rsidRDefault="00D009D5" w:rsidP="00124B91">
      <w:pPr>
        <w:spacing w:after="0"/>
        <w:ind w:left="1440"/>
      </w:pPr>
      <w:r>
        <w:t>Raspberry Pi</w:t>
      </w:r>
      <w:r>
        <w:tab/>
      </w:r>
      <w:r>
        <w:tab/>
      </w:r>
      <w:r>
        <w:tab/>
      </w:r>
      <w:r>
        <w:tab/>
      </w:r>
      <w:r>
        <w:tab/>
      </w:r>
      <w:r>
        <w:tab/>
        <w:t>Intel NUC</w:t>
      </w:r>
    </w:p>
    <w:p w14:paraId="1E880003" w14:textId="52872609" w:rsidR="00D009D5" w:rsidRDefault="00124B91" w:rsidP="00124B91">
      <w:pPr>
        <w:ind w:left="720"/>
      </w:pPr>
      <w:r>
        <w:t xml:space="preserve">            </w:t>
      </w:r>
      <w:r w:rsidRPr="002E52BA">
        <w:t>192.168.13.1</w:t>
      </w:r>
      <w:r>
        <w:t>03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E52BA">
        <w:t>192.168.13.1</w:t>
      </w:r>
      <w:r>
        <w:t>01</w:t>
      </w:r>
    </w:p>
    <w:p w14:paraId="69312C93" w14:textId="77777777" w:rsidR="00D009D5" w:rsidRDefault="00D009D5" w:rsidP="00D009D5"/>
    <w:p w14:paraId="402F445B" w14:textId="42A1A9CB" w:rsidR="00452300" w:rsidRDefault="00452300" w:rsidP="00452300">
      <w:pPr>
        <w:jc w:val="center"/>
      </w:pPr>
    </w:p>
    <w:p w14:paraId="4EFBAA96" w14:textId="77777777" w:rsidR="00BF333F" w:rsidRDefault="00BF333F" w:rsidP="00452300">
      <w:pPr>
        <w:jc w:val="center"/>
      </w:pPr>
    </w:p>
    <w:p w14:paraId="1965EECA" w14:textId="69854742" w:rsidR="00452300" w:rsidRPr="00D009D5" w:rsidRDefault="00452300" w:rsidP="00452300">
      <w:pPr>
        <w:jc w:val="center"/>
        <w:rPr>
          <w:b/>
          <w:bCs/>
          <w:sz w:val="24"/>
          <w:szCs w:val="24"/>
          <w:u w:val="single"/>
        </w:rPr>
      </w:pPr>
      <w:r w:rsidRPr="00D009D5">
        <w:rPr>
          <w:b/>
          <w:bCs/>
          <w:sz w:val="24"/>
          <w:szCs w:val="24"/>
          <w:u w:val="single"/>
        </w:rPr>
        <w:lastRenderedPageBreak/>
        <w:t>Configuration 4</w:t>
      </w:r>
    </w:p>
    <w:p w14:paraId="768687F5" w14:textId="0049FDEB" w:rsidR="00452300" w:rsidRDefault="00452300" w:rsidP="00452300">
      <w:pPr>
        <w:jc w:val="center"/>
        <w:rPr>
          <w:b/>
          <w:bCs/>
          <w:sz w:val="24"/>
          <w:szCs w:val="24"/>
        </w:rPr>
      </w:pPr>
      <w:r w:rsidRPr="00452300">
        <w:rPr>
          <w:b/>
          <w:bCs/>
          <w:sz w:val="24"/>
          <w:szCs w:val="24"/>
        </w:rPr>
        <w:t xml:space="preserve">IP camera – </w:t>
      </w:r>
      <w:r>
        <w:rPr>
          <w:b/>
          <w:bCs/>
          <w:sz w:val="24"/>
          <w:szCs w:val="24"/>
        </w:rPr>
        <w:t>Wifi</w:t>
      </w:r>
      <w:r w:rsidRPr="00452300">
        <w:rPr>
          <w:b/>
          <w:bCs/>
          <w:sz w:val="24"/>
          <w:szCs w:val="24"/>
        </w:rPr>
        <w:t xml:space="preserve"> – Intel NUC / Raspberry Pi</w:t>
      </w:r>
    </w:p>
    <w:p w14:paraId="221AB446" w14:textId="77777777" w:rsidR="00452300" w:rsidRDefault="00452300" w:rsidP="00452300">
      <w:pPr>
        <w:jc w:val="center"/>
        <w:rPr>
          <w:b/>
          <w:bCs/>
          <w:sz w:val="24"/>
          <w:szCs w:val="24"/>
        </w:rPr>
      </w:pPr>
    </w:p>
    <w:p w14:paraId="7582950D" w14:textId="18DBCDFC" w:rsidR="00452300" w:rsidRDefault="002D5D6E" w:rsidP="00452300">
      <w:pPr>
        <w:jc w:val="center"/>
      </w:pPr>
      <w:r w:rsidRPr="002D5D6E">
        <w:rPr>
          <w:noProof/>
        </w:rPr>
        <w:drawing>
          <wp:inline distT="0" distB="0" distL="0" distR="0" wp14:anchorId="4DF834DF" wp14:editId="46113164">
            <wp:extent cx="1071563" cy="1001980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76419" cy="1006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F472" w14:textId="3418EBCF" w:rsidR="00D009D5" w:rsidRDefault="00D009D5" w:rsidP="000B547E">
      <w:pPr>
        <w:spacing w:after="0"/>
        <w:jc w:val="center"/>
      </w:pPr>
      <w:r>
        <w:t>IP Camera</w:t>
      </w:r>
    </w:p>
    <w:p w14:paraId="546D5671" w14:textId="66F147C5" w:rsidR="000B547E" w:rsidRDefault="000B547E" w:rsidP="004523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21405B" wp14:editId="7FBF7ECE">
                <wp:simplePos x="0" y="0"/>
                <wp:positionH relativeFrom="column">
                  <wp:posOffset>2950436</wp:posOffset>
                </wp:positionH>
                <wp:positionV relativeFrom="paragraph">
                  <wp:posOffset>230842</wp:posOffset>
                </wp:positionV>
                <wp:extent cx="15887" cy="506627"/>
                <wp:effectExtent l="76200" t="38100" r="60325" b="6540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87" cy="506627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497A4B" id="Straight Arrow Connector 28" o:spid="_x0000_s1026" type="#_x0000_t32" style="position:absolute;margin-left:232.3pt;margin-top:18.2pt;width:1.25pt;height:39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" strokecolor="black [3200]" strokeweight="1.5pt">
                <v:stroke startarrow="block" endarrow="block" joinstyle="miter"/>
              </v:shape>
            </w:pict>
          </mc:Fallback>
        </mc:AlternateContent>
      </w:r>
      <w:r w:rsidRPr="002E52BA">
        <w:t>192.168.13.1</w:t>
      </w:r>
      <w:r>
        <w:t>0</w:t>
      </w:r>
      <w:r w:rsidR="00781813">
        <w:t>:8081</w:t>
      </w:r>
      <w:r w:rsidR="00781813">
        <w:t xml:space="preserve"> </w:t>
      </w:r>
      <w:bookmarkStart w:id="0" w:name="_GoBack"/>
      <w:bookmarkEnd w:id="0"/>
      <w:r w:rsidR="00781813">
        <w:t>– Local IP</w:t>
      </w:r>
    </w:p>
    <w:p w14:paraId="2836C0DD" w14:textId="46FCB1BC" w:rsidR="00D009D5" w:rsidRDefault="00D009D5" w:rsidP="00452300">
      <w:pPr>
        <w:jc w:val="center"/>
      </w:pPr>
    </w:p>
    <w:p w14:paraId="2D9D19B2" w14:textId="77777777" w:rsidR="00452300" w:rsidRDefault="00452300" w:rsidP="00452300"/>
    <w:p w14:paraId="7EEF92CF" w14:textId="011478F4" w:rsidR="00452300" w:rsidRDefault="00F73972" w:rsidP="004523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97D4133" wp14:editId="4DD4BF9C">
                <wp:simplePos x="0" y="0"/>
                <wp:positionH relativeFrom="column">
                  <wp:posOffset>3726106</wp:posOffset>
                </wp:positionH>
                <wp:positionV relativeFrom="paragraph">
                  <wp:posOffset>324081</wp:posOffset>
                </wp:positionV>
                <wp:extent cx="702945" cy="1483995"/>
                <wp:effectExtent l="38100" t="76200" r="97155" b="59055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2945" cy="1483995"/>
                        </a:xfrm>
                        <a:prstGeom prst="bentConnector3">
                          <a:avLst>
                            <a:gd name="adj1" fmla="val 9999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186B8" id="Connector: Elbow 34" o:spid="_x0000_s1026" type="#_x0000_t34" style="position:absolute;margin-left:293.4pt;margin-top:25.5pt;width:55.35pt;height:116.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" adj="21599" strokecolor="black [3213]" strokeweight="1.5pt">
                <v:stroke startarrow="block" endarrow="block"/>
              </v:shape>
            </w:pict>
          </mc:Fallback>
        </mc:AlternateContent>
      </w:r>
      <w:r w:rsidR="00D009D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F61320" wp14:editId="67EFC80B">
                <wp:simplePos x="0" y="0"/>
                <wp:positionH relativeFrom="column">
                  <wp:posOffset>1253949</wp:posOffset>
                </wp:positionH>
                <wp:positionV relativeFrom="paragraph">
                  <wp:posOffset>323709</wp:posOffset>
                </wp:positionV>
                <wp:extent cx="975087" cy="1377309"/>
                <wp:effectExtent l="76200" t="76200" r="0" b="52070"/>
                <wp:wrapNone/>
                <wp:docPr id="31" name="Connector: Elbow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5087" cy="1377309"/>
                        </a:xfrm>
                        <a:prstGeom prst="bentConnector3">
                          <a:avLst>
                            <a:gd name="adj1" fmla="val 99725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CCB34" id="Connector: Elbow 31" o:spid="_x0000_s1026" type="#_x0000_t34" style="position:absolute;margin-left:98.75pt;margin-top:25.5pt;width:76.8pt;height:108.4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" adj="21541" strokecolor="black [3213]" strokeweight="1.5pt">
                <v:stroke startarrow="block" endarrow="block"/>
              </v:shape>
            </w:pict>
          </mc:Fallback>
        </mc:AlternateContent>
      </w:r>
      <w:r w:rsidR="00452300" w:rsidRPr="00452300">
        <w:rPr>
          <w:noProof/>
        </w:rPr>
        <w:drawing>
          <wp:inline distT="0" distB="0" distL="0" distR="0" wp14:anchorId="0257B66F" wp14:editId="79FE7871">
            <wp:extent cx="1205049" cy="752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29719" cy="76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8EA99" w14:textId="0060150E" w:rsidR="00D009D5" w:rsidRDefault="00D009D5" w:rsidP="00452300">
      <w:pPr>
        <w:jc w:val="center"/>
      </w:pPr>
      <w:r>
        <w:t>Wifi Hotspot</w:t>
      </w:r>
    </w:p>
    <w:p w14:paraId="47E00489" w14:textId="53BEF8D3" w:rsidR="00452300" w:rsidRDefault="00452300" w:rsidP="00452300"/>
    <w:p w14:paraId="0732B046" w14:textId="254E8C35" w:rsidR="00D009D5" w:rsidRDefault="00D009D5" w:rsidP="00452300"/>
    <w:p w14:paraId="781AE6FD" w14:textId="62752930" w:rsidR="00452300" w:rsidRDefault="00452300" w:rsidP="00452300">
      <w:pPr>
        <w:jc w:val="center"/>
      </w:pPr>
      <w:r w:rsidRPr="00F075A8">
        <w:rPr>
          <w:noProof/>
        </w:rPr>
        <w:drawing>
          <wp:inline distT="0" distB="0" distL="0" distR="0" wp14:anchorId="325F8921" wp14:editId="161C8E22">
            <wp:extent cx="1246687" cy="107156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55265" cy="1078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F075A8">
        <w:rPr>
          <w:noProof/>
        </w:rPr>
        <w:drawing>
          <wp:inline distT="0" distB="0" distL="0" distR="0" wp14:anchorId="60856B57" wp14:editId="7973E343">
            <wp:extent cx="1995837" cy="966787"/>
            <wp:effectExtent l="0" t="0" r="4445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10421" cy="97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B01B6" w14:textId="77777777" w:rsidR="00124B91" w:rsidRDefault="00D009D5" w:rsidP="00124B91">
      <w:pPr>
        <w:spacing w:after="0"/>
        <w:ind w:left="1440"/>
      </w:pPr>
      <w:r>
        <w:t>Raspberry Pi</w:t>
      </w:r>
      <w:r>
        <w:tab/>
      </w:r>
      <w:r>
        <w:tab/>
      </w:r>
      <w:r>
        <w:tab/>
      </w:r>
      <w:r>
        <w:tab/>
      </w:r>
      <w:r>
        <w:tab/>
      </w:r>
      <w:r>
        <w:tab/>
        <w:t>Intel NUC</w:t>
      </w:r>
    </w:p>
    <w:p w14:paraId="50185BE5" w14:textId="6141790B" w:rsidR="00D009D5" w:rsidRDefault="00124B91" w:rsidP="00124B91">
      <w:pPr>
        <w:ind w:left="720"/>
      </w:pPr>
      <w:r>
        <w:t xml:space="preserve">            </w:t>
      </w:r>
      <w:r w:rsidRPr="002E52BA">
        <w:t>192.168.13.1</w:t>
      </w:r>
      <w:r>
        <w:t>03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Pr="002E52BA">
        <w:t>192.168.13.1</w:t>
      </w:r>
      <w:r>
        <w:t>03</w:t>
      </w:r>
    </w:p>
    <w:p w14:paraId="43B9F5D2" w14:textId="77777777" w:rsidR="00D009D5" w:rsidRDefault="00D009D5" w:rsidP="00D009D5"/>
    <w:p w14:paraId="2DC5D415" w14:textId="77777777" w:rsidR="00452300" w:rsidRDefault="00452300" w:rsidP="00452300">
      <w:pPr>
        <w:jc w:val="center"/>
      </w:pPr>
    </w:p>
    <w:sectPr w:rsidR="004523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NTYBkkYGxmYGlko6SsGpxcWZ+XkgBSa1AKvjj/osAAAA"/>
  </w:docVars>
  <w:rsids>
    <w:rsidRoot w:val="00F075A8"/>
    <w:rsid w:val="00062E14"/>
    <w:rsid w:val="000B547E"/>
    <w:rsid w:val="00124B91"/>
    <w:rsid w:val="001965C2"/>
    <w:rsid w:val="002D5D6E"/>
    <w:rsid w:val="002E52BA"/>
    <w:rsid w:val="002F0584"/>
    <w:rsid w:val="00386CD4"/>
    <w:rsid w:val="00452300"/>
    <w:rsid w:val="006D2CE4"/>
    <w:rsid w:val="006F0B30"/>
    <w:rsid w:val="00781813"/>
    <w:rsid w:val="008E1F6E"/>
    <w:rsid w:val="009110D9"/>
    <w:rsid w:val="00A25077"/>
    <w:rsid w:val="00B86943"/>
    <w:rsid w:val="00BF333F"/>
    <w:rsid w:val="00C72132"/>
    <w:rsid w:val="00D009D5"/>
    <w:rsid w:val="00E022D8"/>
    <w:rsid w:val="00F075A8"/>
    <w:rsid w:val="00F73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8051C"/>
  <w15:chartTrackingRefBased/>
  <w15:docId w15:val="{191B81BD-EB09-4976-A355-B1178A770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4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m52@njit.edu</dc:creator>
  <cp:keywords/>
  <dc:description/>
  <cp:lastModifiedBy>nsm52@njit.edu</cp:lastModifiedBy>
  <cp:revision>26</cp:revision>
  <dcterms:created xsi:type="dcterms:W3CDTF">2019-08-01T17:16:00Z</dcterms:created>
  <dcterms:modified xsi:type="dcterms:W3CDTF">2019-08-12T14:42:00Z</dcterms:modified>
</cp:coreProperties>
</file>